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5E732" w14:textId="24633477" w:rsidR="0052043F" w:rsidRDefault="0052043F" w:rsidP="0052043F">
      <w:pPr>
        <w:pStyle w:val="Heading2"/>
        <w:numPr>
          <w:ilvl w:val="0"/>
          <w:numId w:val="0"/>
        </w:numPr>
        <w:ind w:left="360"/>
        <w:jc w:val="center"/>
        <w:rPr>
          <w:noProof/>
        </w:rPr>
      </w:pPr>
      <w:r w:rsidRPr="0052043F">
        <w:t>Problem 3</w:t>
      </w:r>
      <w:r w:rsidR="005A34A4">
        <w:t xml:space="preserve"> -</w:t>
      </w:r>
      <w:r w:rsidRPr="0052043F">
        <w:t xml:space="preserve"> Need for S</w:t>
      </w:r>
      <w:r w:rsidR="001B07E5">
        <w:t>p</w:t>
      </w:r>
      <w:r w:rsidRPr="0052043F">
        <w:t xml:space="preserve">eed </w:t>
      </w:r>
      <w:r w:rsidRPr="0052043F">
        <w:rPr>
          <w:noProof/>
        </w:rPr>
        <w:t>III</w:t>
      </w:r>
    </w:p>
    <w:p w14:paraId="18DF6B9E" w14:textId="77777777" w:rsidR="005A34A4" w:rsidRDefault="005A34A4" w:rsidP="005A34A4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4E305275" w14:textId="5F8BC5B9" w:rsidR="005A34A4" w:rsidRDefault="005A34A4" w:rsidP="005A34A4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307#2</w:t>
        </w:r>
      </w:hyperlink>
      <w:r>
        <w:rPr>
          <w:lang w:val="bg-BG"/>
        </w:rPr>
        <w:t>.</w:t>
      </w:r>
    </w:p>
    <w:p w14:paraId="64634792" w14:textId="77777777" w:rsidR="0052043F" w:rsidRPr="0052043F" w:rsidRDefault="0052043F" w:rsidP="0052043F">
      <w:pPr>
        <w:rPr>
          <w:lang w:val="bg-BG"/>
        </w:rPr>
      </w:pPr>
    </w:p>
    <w:p w14:paraId="4FBDA725" w14:textId="389D06FE" w:rsidR="0052043F" w:rsidRPr="0052043F" w:rsidRDefault="0052043F" w:rsidP="0052043F">
      <w:pPr>
        <w:jc w:val="both"/>
        <w:rPr>
          <w:i/>
          <w:lang w:val="bg-BG"/>
        </w:rPr>
      </w:pPr>
      <w:r w:rsidRPr="0052043F">
        <w:rPr>
          <w:i/>
        </w:rPr>
        <w:t xml:space="preserve">You have just bought the latest and greatest computer game – Need for Seed </w:t>
      </w:r>
      <w:r w:rsidRPr="0052043F">
        <w:rPr>
          <w:i/>
          <w:noProof/>
        </w:rPr>
        <w:t>III</w:t>
      </w:r>
      <w:r w:rsidRPr="0052043F">
        <w:rPr>
          <w:i/>
        </w:rPr>
        <w:t xml:space="preserve">. </w:t>
      </w:r>
      <w:r w:rsidR="00A91DC7">
        <w:rPr>
          <w:i/>
        </w:rPr>
        <w:t>Pick your favorite cars and drive them all you want! We know that you can't wait to start playing.</w:t>
      </w:r>
    </w:p>
    <w:p w14:paraId="1246BB07" w14:textId="63913E66" w:rsidR="0052043F" w:rsidRPr="00DE4C46" w:rsidRDefault="0052043F" w:rsidP="0052043F">
      <w:pPr>
        <w:rPr>
          <w:rFonts w:ascii="Consolas" w:hAnsi="Consolas"/>
          <w:b/>
          <w:noProof/>
          <w:lang w:val="bg-BG"/>
        </w:rPr>
      </w:pPr>
      <w:r w:rsidRPr="0052043F">
        <w:t>On the first line of the standard input</w:t>
      </w:r>
      <w:r w:rsidR="00A91DC7"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>number of cars</w:t>
      </w:r>
      <w:r w:rsidRPr="0052043F">
        <w:t xml:space="preserve"> that you can obtain. On the next </w:t>
      </w:r>
      <w:r w:rsidRPr="00C002EF">
        <w:rPr>
          <w:b/>
        </w:rPr>
        <w:t>n</w:t>
      </w:r>
      <w:r w:rsidRPr="0052043F">
        <w:t xml:space="preserve"> lines</w:t>
      </w:r>
      <w:r w:rsidR="00A91DC7">
        <w:t>,</w:t>
      </w:r>
      <w:r w:rsidRPr="0052043F">
        <w:t xml:space="preserve"> the </w:t>
      </w:r>
      <w:r w:rsidRPr="00C002EF">
        <w:rPr>
          <w:b/>
        </w:rPr>
        <w:t>cars themselves</w:t>
      </w:r>
      <w:r w:rsidRPr="0052043F">
        <w:t xml:space="preserve"> will follow with their </w:t>
      </w:r>
      <w:r w:rsidRPr="00C002EF">
        <w:rPr>
          <w:b/>
        </w:rPr>
        <w:t>mileage</w:t>
      </w:r>
      <w:r w:rsidRPr="0052043F">
        <w:t xml:space="preserve"> and </w:t>
      </w:r>
      <w:r w:rsidRPr="00C002EF">
        <w:rPr>
          <w:b/>
        </w:rPr>
        <w:t>fuel</w:t>
      </w:r>
      <w:r w:rsidRPr="0052043F">
        <w:t xml:space="preserve"> </w:t>
      </w:r>
      <w:r w:rsidRPr="00C002EF">
        <w:rPr>
          <w:b/>
        </w:rPr>
        <w:t>available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</w:p>
    <w:p w14:paraId="520E2262" w14:textId="4D990FF7" w:rsidR="00C002EF" w:rsidRDefault="00A91DC7" w:rsidP="0052043F">
      <w:pPr>
        <w:rPr>
          <w:rStyle w:val="CodeChar"/>
        </w:rPr>
      </w:pPr>
      <w:r>
        <w:rPr>
          <w:rStyle w:val="CodeChar"/>
        </w:rPr>
        <w:t>"</w:t>
      </w:r>
      <w:r w:rsidR="0052043F" w:rsidRPr="0052043F">
        <w:rPr>
          <w:rStyle w:val="CodeChar"/>
        </w:rPr>
        <w:t>{car}|{mileage}|{fuel}</w:t>
      </w:r>
      <w:r>
        <w:rPr>
          <w:rStyle w:val="CodeChar"/>
        </w:rPr>
        <w:t>"</w:t>
      </w:r>
    </w:p>
    <w:p w14:paraId="0F6C2CC5" w14:textId="60CD32C4" w:rsidR="0052043F" w:rsidRPr="0052043F" w:rsidRDefault="00B623E0" w:rsidP="0052043F">
      <w:pPr>
        <w:rPr>
          <w:lang w:val="bg-BG"/>
        </w:rPr>
      </w:pPr>
      <w:r>
        <w:t>Then</w:t>
      </w:r>
      <w:r w:rsidR="00DE4C46">
        <w:t xml:space="preserve">, </w:t>
      </w:r>
      <w:r w:rsidR="00C002EF">
        <w:t>y</w:t>
      </w:r>
      <w:r w:rsidR="0052043F" w:rsidRPr="0052043F">
        <w:t xml:space="preserve">ou will be receiving different </w:t>
      </w:r>
      <w:r w:rsidR="0052043F" w:rsidRPr="00C002EF">
        <w:rPr>
          <w:b/>
        </w:rPr>
        <w:t>commands</w:t>
      </w:r>
      <w:r w:rsidR="0052043F" w:rsidRPr="0052043F">
        <w:t xml:space="preserve">, each on a new line, separated by </w:t>
      </w:r>
      <w:r w:rsidR="0052043F" w:rsidRPr="0052043F">
        <w:rPr>
          <w:rStyle w:val="CodeChar"/>
        </w:rPr>
        <w:t>" : "</w:t>
      </w:r>
      <w:r w:rsidR="0052043F" w:rsidRPr="00A91DC7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="0052043F" w:rsidRPr="0052043F">
        <w:t xml:space="preserve">until the </w:t>
      </w:r>
      <w:r w:rsidR="0052043F" w:rsidRPr="0052043F">
        <w:rPr>
          <w:rStyle w:val="CodeChar"/>
        </w:rPr>
        <w:t>"Stop"</w:t>
      </w:r>
      <w:r w:rsidR="0052043F" w:rsidRPr="00A91DC7">
        <w:rPr>
          <w:rStyle w:val="CodeChar"/>
          <w:rFonts w:asciiTheme="minorHAnsi" w:hAnsiTheme="minorHAnsi" w:cstheme="minorHAnsi"/>
        </w:rPr>
        <w:t xml:space="preserve"> </w:t>
      </w:r>
      <w:r w:rsidR="0052043F" w:rsidRPr="0052043F">
        <w:t>command is given</w:t>
      </w:r>
      <w:r w:rsidR="00C002EF">
        <w:t>:</w:t>
      </w:r>
    </w:p>
    <w:p w14:paraId="097C81B9" w14:textId="60D5EDC2" w:rsidR="0052043F" w:rsidRPr="00C002EF" w:rsidRDefault="00A91DC7" w:rsidP="00C002EF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 w:rsidR="0052043F" w:rsidRPr="00C002EF">
        <w:rPr>
          <w:rStyle w:val="CodeChar"/>
        </w:rPr>
        <w:t>Drive : {car} : {distance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8C7EEA0" w14:textId="7EC90169" w:rsidR="0052043F" w:rsidRPr="00C002EF" w:rsidRDefault="0052043F" w:rsidP="00C002E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You need to </w:t>
      </w:r>
      <w:r w:rsidRPr="00C002EF">
        <w:rPr>
          <w:b/>
        </w:rPr>
        <w:t>drive the given distance</w:t>
      </w:r>
      <w:r w:rsidR="00A91DC7" w:rsidRPr="00A91DC7">
        <w:rPr>
          <w:bCs/>
        </w:rPr>
        <w:t>,</w:t>
      </w:r>
      <w:r w:rsidR="00C002EF">
        <w:t xml:space="preserve"> and </w:t>
      </w:r>
      <w:r w:rsidRPr="0052043F">
        <w:t xml:space="preserve">you will </w:t>
      </w:r>
      <w:r w:rsidRPr="00C002EF">
        <w:rPr>
          <w:b/>
        </w:rPr>
        <w:t>need the given</w:t>
      </w:r>
      <w:r w:rsidRPr="0052043F">
        <w:t xml:space="preserve"> fuel to do that. If the car </w:t>
      </w:r>
      <w:r w:rsidRPr="00C002EF">
        <w:rPr>
          <w:b/>
        </w:rPr>
        <w:t>doesn</w:t>
      </w:r>
      <w:r w:rsidR="00A91DC7">
        <w:rPr>
          <w:b/>
        </w:rPr>
        <w:t>'</w:t>
      </w:r>
      <w:r w:rsidRPr="00C002EF">
        <w:rPr>
          <w:b/>
        </w:rPr>
        <w:t>t have enough fuel</w:t>
      </w:r>
      <w:r w:rsidR="00A91DC7" w:rsidRPr="00A91DC7">
        <w:rPr>
          <w:bCs/>
        </w:rPr>
        <w:t>,</w:t>
      </w:r>
      <w:r w:rsidRPr="0052043F">
        <w:t xml:space="preserve"> print:</w:t>
      </w:r>
      <w:r w:rsidR="00A91DC7">
        <w:t xml:space="preserve"> </w:t>
      </w:r>
      <w:r w:rsidRPr="00C002EF">
        <w:rPr>
          <w:rStyle w:val="CodeChar"/>
          <w:b w:val="0"/>
        </w:rPr>
        <w:t>"</w:t>
      </w:r>
      <w:r w:rsidRPr="00C002EF">
        <w:rPr>
          <w:rFonts w:ascii="Consolas" w:hAnsi="Consolas"/>
          <w:b/>
        </w:rPr>
        <w:t>Not enough fuel to make that ride</w:t>
      </w:r>
      <w:r w:rsidRPr="00C002EF">
        <w:rPr>
          <w:rStyle w:val="CodeChar"/>
          <w:b w:val="0"/>
        </w:rPr>
        <w:t>"</w:t>
      </w:r>
    </w:p>
    <w:p w14:paraId="0B2AD8BE" w14:textId="0239AD54" w:rsidR="0052043F" w:rsidRPr="00C002EF" w:rsidRDefault="0052043F" w:rsidP="0052043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If the car has the required fuel available in the tank, </w:t>
      </w:r>
      <w:r w:rsidRPr="00C002EF">
        <w:rPr>
          <w:b/>
        </w:rPr>
        <w:t>increase its mileage</w:t>
      </w:r>
      <w:r w:rsidRPr="0052043F">
        <w:t xml:space="preserve"> with </w:t>
      </w:r>
      <w:r w:rsidRPr="00C002EF">
        <w:rPr>
          <w:b/>
        </w:rPr>
        <w:t>the given distance</w:t>
      </w:r>
      <w:r w:rsidRPr="0052043F">
        <w:t xml:space="preserve">, </w:t>
      </w:r>
      <w:r w:rsidRPr="00C002EF">
        <w:rPr>
          <w:b/>
        </w:rPr>
        <w:t>decrease its fuel</w:t>
      </w:r>
      <w:r w:rsidR="00C002EF" w:rsidRPr="00C002EF">
        <w:rPr>
          <w:b/>
        </w:rPr>
        <w:t xml:space="preserve"> with the given fuel</w:t>
      </w:r>
      <w:r w:rsidR="00A91DC7">
        <w:rPr>
          <w:b/>
        </w:rPr>
        <w:t>,</w:t>
      </w:r>
      <w:r w:rsidRPr="0052043F">
        <w:t xml:space="preserve"> and </w:t>
      </w:r>
      <w:r w:rsidRPr="00C002EF">
        <w:rPr>
          <w:b/>
        </w:rPr>
        <w:t>print</w:t>
      </w:r>
      <w:r w:rsidRPr="0052043F">
        <w:t xml:space="preserve">: </w:t>
      </w:r>
      <w:r w:rsidR="00C002EF">
        <w:br/>
      </w: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car} driven for {distance} kilometers. {fuel} liters of fuel consumed.</w:t>
      </w:r>
      <w:r w:rsidRPr="00C002EF">
        <w:rPr>
          <w:rStyle w:val="CodeChar"/>
          <w:b w:val="0"/>
        </w:rPr>
        <w:t>"</w:t>
      </w:r>
    </w:p>
    <w:p w14:paraId="6716CC44" w14:textId="255A7D1D" w:rsidR="00262A95" w:rsidRPr="00262A95" w:rsidRDefault="00262A95" w:rsidP="00262A95">
      <w:pPr>
        <w:pStyle w:val="ListParagraph"/>
        <w:numPr>
          <w:ilvl w:val="1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You like driving new cars only, so if </w:t>
      </w:r>
      <w:r w:rsidR="00A91DC7">
        <w:t>a car's mileage</w:t>
      </w:r>
      <w:r w:rsidRPr="0052043F">
        <w:t xml:space="preserve"> reaches </w:t>
      </w:r>
      <w:r w:rsidRPr="00262A95">
        <w:rPr>
          <w:b/>
          <w:bCs/>
        </w:rPr>
        <w:t>100 000</w:t>
      </w:r>
      <w:r w:rsidRPr="0052043F">
        <w:t xml:space="preserve"> km, remove it from the collection</w:t>
      </w:r>
      <w:r w:rsidRPr="0052043F">
        <w:rPr>
          <w:noProof/>
        </w:rPr>
        <w:t>(</w:t>
      </w:r>
      <w:r w:rsidRPr="0052043F">
        <w:t>s)</w:t>
      </w:r>
      <w:r w:rsidR="00A91DC7">
        <w:t xml:space="preserve"> and p</w:t>
      </w:r>
      <w:r w:rsidRPr="0052043F">
        <w:t>rint:</w:t>
      </w:r>
      <w:r w:rsidR="00A91DC7">
        <w:t xml:space="preserve"> </w:t>
      </w:r>
      <w:r w:rsidRPr="00262A95">
        <w:rPr>
          <w:rStyle w:val="CodeChar"/>
          <w:b w:val="0"/>
        </w:rPr>
        <w:t>"</w:t>
      </w:r>
      <w:r w:rsidRPr="00262A95">
        <w:rPr>
          <w:rFonts w:ascii="Consolas" w:hAnsi="Consolas"/>
          <w:b/>
        </w:rPr>
        <w:t>Time to sell the {car}!</w:t>
      </w:r>
      <w:r w:rsidRPr="00262A95">
        <w:rPr>
          <w:rStyle w:val="CodeChar"/>
          <w:b w:val="0"/>
        </w:rPr>
        <w:t>"</w:t>
      </w:r>
    </w:p>
    <w:p w14:paraId="2FBE26EB" w14:textId="57F4AE77" w:rsidR="0052043F" w:rsidRPr="00262A95" w:rsidRDefault="00A91DC7" w:rsidP="00262A95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="0052043F" w:rsidRPr="00262A95">
        <w:rPr>
          <w:rStyle w:val="CodeChar"/>
        </w:rPr>
        <w:t>Refuel : {car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455A674A" w14:textId="77777777" w:rsidR="00262A95" w:rsidRPr="00262A95" w:rsidRDefault="0052043F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 w:rsidRPr="00A91DC7">
        <w:rPr>
          <w:b/>
          <w:bCs/>
        </w:rPr>
        <w:t>Refill</w:t>
      </w:r>
      <w:r w:rsidRPr="0052043F">
        <w:t xml:space="preserve"> the tank of your car. </w:t>
      </w:r>
    </w:p>
    <w:p w14:paraId="7DBE9633" w14:textId="77777777" w:rsidR="00262A95" w:rsidRPr="00262A95" w:rsidRDefault="0052043F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 w:rsidRPr="0052043F">
        <w:t xml:space="preserve">Each tank can hold a </w:t>
      </w:r>
      <w:r w:rsidRPr="00262A95">
        <w:rPr>
          <w:b/>
        </w:rPr>
        <w:t>maximum of 75 liters of fuel</w:t>
      </w:r>
      <w:r w:rsidRPr="0052043F">
        <w:t xml:space="preserve">, so if the given amount of fuel is more than you can fit in the tank, take only what is required to fill it up. </w:t>
      </w:r>
    </w:p>
    <w:p w14:paraId="56F20636" w14:textId="665ADB99" w:rsidR="0052043F" w:rsidRPr="00262A95" w:rsidRDefault="0052043F" w:rsidP="0052043F">
      <w:pPr>
        <w:pStyle w:val="ListParagraph"/>
        <w:numPr>
          <w:ilvl w:val="1"/>
          <w:numId w:val="42"/>
        </w:numPr>
        <w:rPr>
          <w:rStyle w:val="CodeChar"/>
          <w:lang w:val="bg-BG"/>
        </w:rPr>
      </w:pPr>
      <w:r w:rsidRPr="0052043F">
        <w:t>Print a message in the following format:</w:t>
      </w:r>
      <w:r w:rsidR="00A91DC7">
        <w:t xml:space="preserve"> </w:t>
      </w:r>
      <w:r w:rsidRPr="0052043F">
        <w:rPr>
          <w:rStyle w:val="CodeChar"/>
        </w:rPr>
        <w:t>"{car} refueled with {fuel} liters"</w:t>
      </w:r>
    </w:p>
    <w:p w14:paraId="0DC246AB" w14:textId="14E95F2B" w:rsidR="00262A95" w:rsidRPr="00262A95" w:rsidRDefault="00A91DC7" w:rsidP="0052043F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="00262A95">
        <w:rPr>
          <w:rStyle w:val="CodeChar"/>
        </w:rPr>
        <w:t>Revert : {car} : {kilometers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0AF1288" w14:textId="7A70F2D1" w:rsidR="0058685B" w:rsidRPr="0058685B" w:rsidRDefault="0058685B" w:rsidP="0058685B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Decrease</w:t>
      </w:r>
      <w:r w:rsidR="00D2727D">
        <w:t xml:space="preserve"> the </w:t>
      </w:r>
      <w:r w:rsidR="00D2727D" w:rsidRPr="0058685B">
        <w:rPr>
          <w:b/>
        </w:rPr>
        <w:t>mileage</w:t>
      </w:r>
      <w:r w:rsidR="00D2727D">
        <w:t xml:space="preserve"> of the given </w:t>
      </w:r>
      <w:r w:rsidR="00D2727D" w:rsidRPr="0058685B">
        <w:rPr>
          <w:b/>
        </w:rPr>
        <w:t xml:space="preserve">car </w:t>
      </w:r>
      <w:r w:rsidRPr="0058685B">
        <w:rPr>
          <w:b/>
        </w:rPr>
        <w:t>with</w:t>
      </w:r>
      <w:r w:rsidR="00D2727D" w:rsidRPr="0058685B">
        <w:rPr>
          <w:b/>
        </w:rPr>
        <w:t xml:space="preserve"> the given kilometers</w:t>
      </w:r>
      <w:r>
        <w:t xml:space="preserve"> and print the kilometers you have decreased it with in the following format:</w:t>
      </w:r>
      <w:r>
        <w:br/>
      </w:r>
      <w:r w:rsidRPr="0052043F">
        <w:rPr>
          <w:rStyle w:val="CodeChar"/>
        </w:rPr>
        <w:t>"{car} mileage decreased by {amount reverted} kilometers"</w:t>
      </w:r>
    </w:p>
    <w:p w14:paraId="3BDA62E8" w14:textId="6D9999AA" w:rsidR="0058685B" w:rsidRPr="00BD6B55" w:rsidRDefault="0058685B" w:rsidP="0037168B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mileage becomes </w:t>
      </w:r>
      <w:r w:rsidRPr="00D84315">
        <w:rPr>
          <w:b/>
        </w:rPr>
        <w:t>less</w:t>
      </w:r>
      <w:r>
        <w:t xml:space="preserve"> </w:t>
      </w:r>
      <w:r w:rsidRPr="00D84315">
        <w:rPr>
          <w:b/>
        </w:rPr>
        <w:t>than</w:t>
      </w:r>
      <w:r>
        <w:t xml:space="preserve"> </w:t>
      </w:r>
      <w:r w:rsidRPr="0058685B">
        <w:rPr>
          <w:b/>
        </w:rPr>
        <w:t>10 000km</w:t>
      </w:r>
      <w:r>
        <w:t xml:space="preserve"> </w:t>
      </w:r>
      <w:r w:rsidRPr="00D84315">
        <w:rPr>
          <w:b/>
        </w:rPr>
        <w:t>after</w:t>
      </w:r>
      <w:r>
        <w:t xml:space="preserve"> it is decreased, </w:t>
      </w:r>
      <w:r w:rsidRPr="0058685B">
        <w:rPr>
          <w:b/>
        </w:rPr>
        <w:t>just set it to 10 000km</w:t>
      </w:r>
      <w:r w:rsidR="00BD6B55">
        <w:t xml:space="preserve"> and </w:t>
      </w:r>
      <w:r w:rsidR="00B62F0B">
        <w:br/>
      </w:r>
      <w:r w:rsidR="001E7115">
        <w:rPr>
          <w:b/>
        </w:rPr>
        <w:t>DO NOT</w:t>
      </w:r>
      <w:r w:rsidR="00BD6B55" w:rsidRPr="00BD6B55">
        <w:rPr>
          <w:b/>
        </w:rPr>
        <w:t xml:space="preserve"> print anything.</w:t>
      </w:r>
    </w:p>
    <w:p w14:paraId="7E0121E1" w14:textId="1FAACAC4" w:rsidR="00D2727D" w:rsidRPr="00DE4C46" w:rsidRDefault="00D2727D" w:rsidP="00D2727D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 w:rsidR="00A91DC7">
        <w:rPr>
          <w:noProof/>
        </w:rPr>
        <w:t>,</w:t>
      </w:r>
      <w:r w:rsidRPr="0052043F">
        <w:rPr>
          <w:noProof/>
        </w:rPr>
        <w:t xml:space="preserve"> you need to print all cars in your possession, sorted by their </w:t>
      </w:r>
      <w:r w:rsidRPr="00D2727D">
        <w:rPr>
          <w:b/>
          <w:noProof/>
        </w:rPr>
        <w:t>mileage in descending order</w:t>
      </w:r>
      <w:r w:rsidRPr="0052043F">
        <w:rPr>
          <w:noProof/>
        </w:rPr>
        <w:t xml:space="preserve">, then by their </w:t>
      </w:r>
      <w:r w:rsidRPr="00D2727D">
        <w:rPr>
          <w:b/>
          <w:noProof/>
        </w:rPr>
        <w:t>name in ascending order</w:t>
      </w:r>
      <w:r w:rsidRPr="0052043F">
        <w:rPr>
          <w:noProof/>
        </w:rPr>
        <w:t>, in the following format:</w:t>
      </w:r>
      <w:r w:rsidR="00DE4C46"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car} -&gt; Mileage: {mileage} kms, Fuel in the tank: {fuel} lt.</w:t>
      </w:r>
      <w:r w:rsidRPr="00DE4C46">
        <w:rPr>
          <w:rStyle w:val="CodeChar"/>
          <w:b w:val="0"/>
        </w:rPr>
        <w:t>"</w:t>
      </w:r>
    </w:p>
    <w:p w14:paraId="6BD3B7DA" w14:textId="77777777" w:rsidR="00D2727D" w:rsidRPr="0052043F" w:rsidRDefault="00D2727D" w:rsidP="00D2727D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34411CBC" w14:textId="76317BA5" w:rsidR="00D2727D" w:rsidRPr="0052043F" w:rsidRDefault="00D2727D" w:rsidP="00D2727D">
      <w:pPr>
        <w:pStyle w:val="ListParagraph"/>
        <w:numPr>
          <w:ilvl w:val="0"/>
          <w:numId w:val="40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mileage</w:t>
      </w:r>
      <w:r w:rsidRPr="0052043F">
        <w:t xml:space="preserve"> and </w:t>
      </w:r>
      <w:r w:rsidRPr="00D2727D">
        <w:rPr>
          <w:b/>
        </w:rPr>
        <w:t>fuel</w:t>
      </w:r>
      <w:r w:rsidRPr="00D2727D">
        <w:t xml:space="preserve"> </w:t>
      </w:r>
      <w:r w:rsidRPr="0052043F">
        <w:t xml:space="preserve">of the cars will be </w:t>
      </w:r>
      <w:r>
        <w:t>valid, 32-bit integers</w:t>
      </w:r>
      <w:r w:rsidR="00A91DC7">
        <w:t>,</w:t>
      </w:r>
      <w:r>
        <w:t xml:space="preserve"> and will never be negative.</w:t>
      </w:r>
    </w:p>
    <w:p w14:paraId="40F8198F" w14:textId="77777777" w:rsidR="00D2727D" w:rsidRPr="0052043F" w:rsidRDefault="00D2727D" w:rsidP="00D2727D">
      <w:pPr>
        <w:pStyle w:val="ListParagraph"/>
        <w:numPr>
          <w:ilvl w:val="0"/>
          <w:numId w:val="40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fuel</w:t>
      </w:r>
      <w:r w:rsidRPr="0052043F">
        <w:t xml:space="preserve"> and </w:t>
      </w:r>
      <w:r w:rsidRPr="00D2727D">
        <w:rPr>
          <w:b/>
        </w:rPr>
        <w:t>distance</w:t>
      </w:r>
      <w:r w:rsidRPr="0052043F">
        <w:t xml:space="preserve"> amounts </w:t>
      </w:r>
      <w:r w:rsidRPr="00D2727D">
        <w:rPr>
          <w:b/>
        </w:rPr>
        <w:t>in the commands will never be negative</w:t>
      </w:r>
      <w:r w:rsidRPr="0052043F">
        <w:t>.</w:t>
      </w:r>
    </w:p>
    <w:p w14:paraId="5CF169D0" w14:textId="75EE40E3" w:rsidR="00D2727D" w:rsidRPr="00D2727D" w:rsidRDefault="00D2727D" w:rsidP="00D2727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The </w:t>
      </w:r>
      <w:r w:rsidRPr="00D2727D">
        <w:rPr>
          <w:b/>
        </w:rPr>
        <w:t>car</w:t>
      </w:r>
      <w:r w:rsidRPr="0052043F">
        <w:t xml:space="preserve"> </w:t>
      </w:r>
      <w:r w:rsidRPr="00D2727D">
        <w:rPr>
          <w:b/>
        </w:rPr>
        <w:t>names</w:t>
      </w:r>
      <w:r w:rsidRPr="0052043F">
        <w:t xml:space="preserve"> in the </w:t>
      </w:r>
      <w:r w:rsidRPr="00D2727D">
        <w:rPr>
          <w:b/>
        </w:rPr>
        <w:t>commands</w:t>
      </w:r>
      <w:r w:rsidRPr="0052043F">
        <w:t xml:space="preserve"> will always be </w:t>
      </w:r>
      <w:r w:rsidRPr="00D2727D">
        <w:rPr>
          <w:b/>
        </w:rPr>
        <w:t>valid cars in your possession</w:t>
      </w:r>
      <w:r>
        <w:t>.</w:t>
      </w:r>
    </w:p>
    <w:p w14:paraId="73A64607" w14:textId="77777777" w:rsidR="0052043F" w:rsidRPr="0052043F" w:rsidRDefault="0052043F" w:rsidP="0052043F">
      <w:pPr>
        <w:pStyle w:val="Heading3"/>
        <w:rPr>
          <w:lang w:val="bg-BG"/>
        </w:rPr>
      </w:pPr>
      <w:r w:rsidRPr="0052043F">
        <w:t>Output</w:t>
      </w:r>
    </w:p>
    <w:p w14:paraId="735E47D9" w14:textId="5DB1D538" w:rsidR="0052043F" w:rsidRPr="00DE4C46" w:rsidRDefault="00DE4C46" w:rsidP="00DE4C46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2F73703" w14:textId="77777777" w:rsidR="0052043F" w:rsidRPr="0052043F" w:rsidRDefault="0052043F" w:rsidP="0052043F">
      <w:pPr>
        <w:pStyle w:val="Heading3"/>
        <w:rPr>
          <w:noProof/>
          <w:lang w:val="bg-BG"/>
        </w:rPr>
      </w:pPr>
      <w:r w:rsidRPr="0052043F">
        <w:rPr>
          <w:noProof/>
        </w:rPr>
        <w:lastRenderedPageBreak/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27"/>
        <w:gridCol w:w="4803"/>
      </w:tblGrid>
      <w:tr w:rsidR="001913F1" w:rsidRPr="0052043F" w14:paraId="1FA9B0F3" w14:textId="77777777" w:rsidTr="00C30FE3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61062636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43F4C155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913F1" w:rsidRPr="0052043F" w14:paraId="6B95EC08" w14:textId="77777777" w:rsidTr="00C30FE3">
        <w:trPr>
          <w:trHeight w:val="4989"/>
        </w:trPr>
        <w:tc>
          <w:tcPr>
            <w:tcW w:w="5411" w:type="dxa"/>
          </w:tcPr>
          <w:p w14:paraId="3C876504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3</w:t>
            </w:r>
          </w:p>
          <w:p w14:paraId="313B280A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udi A6|38000|62</w:t>
            </w:r>
          </w:p>
          <w:p w14:paraId="457BDC74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Mercedes CLS|11000|35</w:t>
            </w:r>
          </w:p>
          <w:p w14:paraId="3BC5194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Volkswagen Passat CC|45678|5</w:t>
            </w:r>
          </w:p>
          <w:p w14:paraId="13683335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udi A6 : 543 : 47</w:t>
            </w:r>
          </w:p>
          <w:p w14:paraId="1F812D61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Mercedes CLS : 94 : 11</w:t>
            </w:r>
          </w:p>
          <w:p w14:paraId="39B6B3C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Volkswagen Passat CC : 69 : 8</w:t>
            </w:r>
          </w:p>
          <w:p w14:paraId="311B0B4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Audi A6 : 50</w:t>
            </w:r>
          </w:p>
          <w:p w14:paraId="758D12B6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Mercedes CLS : 500</w:t>
            </w:r>
          </w:p>
          <w:p w14:paraId="4013C17C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Audi A6 : 30000</w:t>
            </w:r>
          </w:p>
          <w:p w14:paraId="01A9CC15" w14:textId="50F28524" w:rsidR="0052043F" w:rsidRPr="0052043F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7FAFFAA8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udi A6 driven for 543 kilometers. 47 liters of fuel consumed.</w:t>
            </w:r>
          </w:p>
          <w:p w14:paraId="1D2FF280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5376C887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0EF7CD72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53913F31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06321E29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  <w:p w14:paraId="4BBBB8D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Mercedes CLS -&gt; Mileage: 10594 kms, Fuel in the tank: 24 lt.</w:t>
            </w:r>
          </w:p>
          <w:p w14:paraId="449A3953" w14:textId="7BAE5DC0" w:rsidR="0052043F" w:rsidRPr="0052043F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</w:tc>
      </w:tr>
      <w:tr w:rsidR="0052043F" w:rsidRPr="0052043F" w14:paraId="45C6A20A" w14:textId="77777777" w:rsidTr="006D149A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18CE8A9" w14:textId="77777777" w:rsidR="0052043F" w:rsidRPr="0052043F" w:rsidRDefault="0052043F" w:rsidP="006D149A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2043F" w:rsidRPr="0052043F" w14:paraId="5F761F78" w14:textId="77777777" w:rsidTr="006D149A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583D5635" w14:textId="63615CDB" w:rsidR="00A95676" w:rsidRPr="00A91DC7" w:rsidRDefault="001913F1" w:rsidP="001913F1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 w:rsidRPr="00A91DC7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A91DC7">
              <w:rPr>
                <w:rFonts w:eastAsia="Calibri" w:cstheme="minorHAnsi"/>
                <w:noProof/>
              </w:rPr>
              <w:t>" command, our program calculates that there is not enough fuel</w:t>
            </w:r>
            <w:r w:rsidR="00A91DC7" w:rsidRPr="00A91DC7">
              <w:rPr>
                <w:rFonts w:eastAsia="Calibri" w:cstheme="minorHAnsi"/>
                <w:noProof/>
              </w:rPr>
              <w:t>,</w:t>
            </w:r>
            <w:r w:rsidRPr="00A91DC7">
              <w:rPr>
                <w:rFonts w:eastAsia="Calibri" w:cstheme="minorHAnsi"/>
                <w:noProof/>
              </w:rPr>
              <w:t xml:space="preserve"> and we print the appropriate message. Then we refuel the Audi A6 with 50 l of fuel and Revert the Mercedes with 500 kilometers.</w:t>
            </w:r>
          </w:p>
          <w:p w14:paraId="0D0E3713" w14:textId="71AA435C" w:rsidR="00A95676" w:rsidRPr="00A91DC7" w:rsidRDefault="00A95676" w:rsidP="001913F1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A91DC7">
              <w:rPr>
                <w:rFonts w:eastAsia="Calibri" w:cstheme="minorHAnsi"/>
                <w:b/>
                <w:noProof/>
              </w:rPr>
              <w:t>10000</w:t>
            </w:r>
            <w:r w:rsidRPr="00A91DC7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A91DC7">
              <w:rPr>
                <w:rFonts w:eastAsia="Calibri" w:cstheme="minorHAnsi"/>
                <w:b/>
                <w:noProof/>
              </w:rPr>
              <w:t>38543</w:t>
            </w:r>
            <w:r w:rsidRPr="00A91DC7">
              <w:rPr>
                <w:rFonts w:eastAsia="Calibri" w:cstheme="minorHAnsi"/>
                <w:noProof/>
              </w:rPr>
              <w:t xml:space="preserve"> kms and if we subtract </w:t>
            </w:r>
            <w:r w:rsidRPr="00A91DC7">
              <w:rPr>
                <w:rFonts w:eastAsia="Calibri" w:cstheme="minorHAnsi"/>
                <w:b/>
                <w:noProof/>
              </w:rPr>
              <w:t>30000</w:t>
            </w:r>
            <w:r w:rsidRPr="00A91DC7">
              <w:rPr>
                <w:rFonts w:eastAsia="Calibri" w:cstheme="minorHAnsi"/>
                <w:noProof/>
              </w:rPr>
              <w:t xml:space="preserve"> from it, we receive </w:t>
            </w:r>
            <w:r w:rsidRPr="00A91DC7">
              <w:rPr>
                <w:rFonts w:eastAsia="Calibri" w:cstheme="minorHAnsi"/>
                <w:b/>
                <w:noProof/>
              </w:rPr>
              <w:t>8543</w:t>
            </w:r>
            <w:r w:rsidRPr="00A91DC7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70434334" w14:textId="49843B88" w:rsidR="0052043F" w:rsidRPr="001913F1" w:rsidRDefault="001913F1" w:rsidP="001913F1">
            <w:pPr>
              <w:rPr>
                <w:rFonts w:ascii="Consolas" w:eastAsia="Calibri" w:hAnsi="Consolas" w:cs="Times New Roman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1913F1" w:rsidRPr="0052043F" w14:paraId="4477AEF9" w14:textId="77777777" w:rsidTr="00C30FE3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51A228E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55088F8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913F1" w:rsidRPr="0052043F" w14:paraId="0D468D79" w14:textId="77777777" w:rsidTr="00C30FE3">
        <w:trPr>
          <w:trHeight w:val="5304"/>
        </w:trPr>
        <w:tc>
          <w:tcPr>
            <w:tcW w:w="5411" w:type="dxa"/>
          </w:tcPr>
          <w:p w14:paraId="08BBD59F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28FEDE3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Lamborghini Veneno|11111|74</w:t>
            </w:r>
          </w:p>
          <w:p w14:paraId="549F0F29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Bugatti Veyron|12345|67</w:t>
            </w:r>
          </w:p>
          <w:p w14:paraId="7515806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Koenigsegg CCXR|67890|12</w:t>
            </w:r>
          </w:p>
          <w:p w14:paraId="54EC719F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ston Martin Valkryie|99900|50</w:t>
            </w:r>
          </w:p>
          <w:p w14:paraId="0DCFB835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Koenigsegg CCXR : 382 : 82</w:t>
            </w:r>
          </w:p>
          <w:p w14:paraId="74DA7BC1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99 : 23</w:t>
            </w:r>
          </w:p>
          <w:p w14:paraId="7CCA8549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2 : 1</w:t>
            </w:r>
          </w:p>
          <w:p w14:paraId="00682A3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Lamborghini Veneno : 40</w:t>
            </w:r>
          </w:p>
          <w:p w14:paraId="37279090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Bugatti Veyron : 2000</w:t>
            </w:r>
          </w:p>
          <w:p w14:paraId="68B17744" w14:textId="03E1BA56" w:rsidR="0052043F" w:rsidRPr="0052043F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11CBD4EE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53B462FC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4A46440C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04AD6CC9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0C330821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1CCB9ACE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49FE88E2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  <w:p w14:paraId="44D61AD8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6017D4AB" w14:textId="64D0BB04" w:rsidR="0052043F" w:rsidRPr="0052043F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</w:tc>
      </w:tr>
    </w:tbl>
    <w:p w14:paraId="36C56D3B" w14:textId="52E57103" w:rsidR="0052043F" w:rsidRPr="0052043F" w:rsidRDefault="00C30FE3" w:rsidP="00C30FE3">
      <w:pPr>
        <w:pStyle w:val="Heading3"/>
        <w:rPr>
          <w:noProof/>
          <w:lang w:val="bg-BG"/>
        </w:rPr>
      </w:pPr>
      <w:r>
        <w:rPr>
          <w:noProof/>
        </w:rPr>
        <w:t xml:space="preserve">JS </w:t>
      </w:r>
      <w:r w:rsidR="00A91DC7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00"/>
        <w:gridCol w:w="4530"/>
      </w:tblGrid>
      <w:tr w:rsidR="00146B8A" w:rsidRPr="0052043F" w14:paraId="2B34D8EE" w14:textId="77777777" w:rsidTr="00146B8A">
        <w:trPr>
          <w:trHeight w:val="348"/>
        </w:trPr>
        <w:tc>
          <w:tcPr>
            <w:tcW w:w="5670" w:type="dxa"/>
            <w:shd w:val="clear" w:color="auto" w:fill="D9D9D9" w:themeFill="background1" w:themeFillShade="D9"/>
          </w:tcPr>
          <w:p w14:paraId="1DF045DD" w14:textId="11279D1C" w:rsidR="00146B8A" w:rsidRPr="0052043F" w:rsidRDefault="00146B8A" w:rsidP="00C30FE3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760" w:type="dxa"/>
            <w:shd w:val="clear" w:color="auto" w:fill="D9D9D9" w:themeFill="background1" w:themeFillShade="D9"/>
          </w:tcPr>
          <w:p w14:paraId="25B4FC03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682A2A4B" w14:textId="77777777" w:rsidTr="00C30FE3">
        <w:trPr>
          <w:trHeight w:val="1799"/>
        </w:trPr>
        <w:tc>
          <w:tcPr>
            <w:tcW w:w="5670" w:type="dxa"/>
          </w:tcPr>
          <w:p w14:paraId="72C73777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5FA7CDE2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3',</w:t>
            </w:r>
          </w:p>
          <w:p w14:paraId="4392487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Audi A6|38000|62',</w:t>
            </w:r>
          </w:p>
          <w:p w14:paraId="5DF2F69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Mercedes CLS|11000|35',</w:t>
            </w:r>
          </w:p>
          <w:p w14:paraId="4CEBC8C4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Volkswagen Passat CC|45678|5',</w:t>
            </w:r>
          </w:p>
          <w:p w14:paraId="0C81D7FB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udi A6 : 543 : 47',</w:t>
            </w:r>
          </w:p>
          <w:p w14:paraId="6C476450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Mercedes CLS : 94 : 11',</w:t>
            </w:r>
          </w:p>
          <w:p w14:paraId="09E050BE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Volkswagen Passat CC : 69 : 8',</w:t>
            </w:r>
          </w:p>
          <w:p w14:paraId="7D865047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fuel : Audi A6 : 50',</w:t>
            </w:r>
          </w:p>
          <w:p w14:paraId="24C2AA0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Mercedes CLS : 500',</w:t>
            </w:r>
          </w:p>
          <w:p w14:paraId="5B01C0A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Audi A6 : 30000',</w:t>
            </w:r>
          </w:p>
          <w:p w14:paraId="6D48DF5F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lastRenderedPageBreak/>
              <w:t xml:space="preserve">  'Stop'</w:t>
            </w:r>
          </w:p>
          <w:p w14:paraId="013C97C7" w14:textId="1FAE2065" w:rsidR="00146B8A" w:rsidRPr="0052043F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4760" w:type="dxa"/>
          </w:tcPr>
          <w:p w14:paraId="0C9768DD" w14:textId="77777777" w:rsidR="00146B8A" w:rsidRPr="00636960" w:rsidRDefault="00146B8A" w:rsidP="00F22B2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lastRenderedPageBreak/>
              <w:t>Audi A6 driven for 543 kilometers. 47 liters of fuel consumed.</w:t>
            </w:r>
          </w:p>
          <w:p w14:paraId="279EA946" w14:textId="77777777" w:rsidR="00146B8A" w:rsidRPr="00636960" w:rsidRDefault="00146B8A" w:rsidP="00F22B2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0CD0B03F" w14:textId="77777777" w:rsidR="00146B8A" w:rsidRPr="00636960" w:rsidRDefault="00146B8A" w:rsidP="00F22B2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3D06197F" w14:textId="77777777" w:rsidR="00146B8A" w:rsidRPr="00636960" w:rsidRDefault="00146B8A" w:rsidP="00F22B2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2E0CEC99" w14:textId="77777777" w:rsidR="00146B8A" w:rsidRPr="00636960" w:rsidRDefault="00146B8A" w:rsidP="00F22B2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40DD8871" w14:textId="77777777" w:rsidR="00146B8A" w:rsidRPr="00636960" w:rsidRDefault="00146B8A" w:rsidP="00F22B2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  <w:p w14:paraId="0DC82F3F" w14:textId="77777777" w:rsidR="00146B8A" w:rsidRPr="00636960" w:rsidRDefault="00146B8A" w:rsidP="00F22B2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lastRenderedPageBreak/>
              <w:t>Mercedes CLS -&gt; Mileage: 10594 kms, Fuel in the tank: 24 lt.</w:t>
            </w:r>
          </w:p>
          <w:p w14:paraId="53C92F58" w14:textId="77777777" w:rsidR="00146B8A" w:rsidRPr="0052043F" w:rsidRDefault="00146B8A" w:rsidP="00F22B2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</w:tc>
      </w:tr>
      <w:tr w:rsidR="00146B8A" w:rsidRPr="0052043F" w14:paraId="491D72B8" w14:textId="77777777" w:rsidTr="00F22B29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A56B98" w14:textId="77777777" w:rsidR="00146B8A" w:rsidRPr="0052043F" w:rsidRDefault="00146B8A" w:rsidP="00F22B2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146B8A" w:rsidRPr="0052043F" w14:paraId="057A2444" w14:textId="77777777" w:rsidTr="00F22B29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09C6E825" w14:textId="15B6EBEA" w:rsidR="00146B8A" w:rsidRPr="00C30FE3" w:rsidRDefault="00146B8A" w:rsidP="00F22B29">
            <w:pPr>
              <w:rPr>
                <w:rFonts w:eastAsia="Calibri" w:cstheme="minorHAnsi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 w:rsidRPr="00C30FE3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C30FE3">
              <w:rPr>
                <w:rFonts w:eastAsia="Calibri" w:cstheme="minorHAnsi"/>
                <w:noProof/>
              </w:rPr>
              <w:t>" command, our program calculates that there is not enough fuel</w:t>
            </w:r>
            <w:r w:rsidR="00A91DC7">
              <w:rPr>
                <w:rFonts w:eastAsia="Calibri" w:cstheme="minorHAnsi"/>
                <w:noProof/>
              </w:rPr>
              <w:t>,</w:t>
            </w:r>
            <w:r w:rsidR="002146C4">
              <w:rPr>
                <w:rFonts w:eastAsia="Calibri" w:cstheme="minorHAnsi"/>
                <w:noProof/>
              </w:rPr>
              <w:t>0</w:t>
            </w:r>
            <w:r w:rsidRPr="00C30FE3">
              <w:rPr>
                <w:rFonts w:eastAsia="Calibri" w:cstheme="minorHAnsi"/>
                <w:noProof/>
              </w:rPr>
              <w:t xml:space="preserve"> and we print the appropriate message. Then we refuel the Audi A6 with 50 l of fuel and Revert the Mercedes with 500 kilometers.</w:t>
            </w:r>
          </w:p>
          <w:p w14:paraId="2EC48B1D" w14:textId="77777777" w:rsidR="00146B8A" w:rsidRPr="00C30FE3" w:rsidRDefault="00146B8A" w:rsidP="00F22B29">
            <w:pPr>
              <w:rPr>
                <w:rFonts w:eastAsia="Calibri" w:cstheme="minorHAnsi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C30FE3">
              <w:rPr>
                <w:rFonts w:eastAsia="Calibri" w:cstheme="minorHAnsi"/>
                <w:b/>
                <w:noProof/>
              </w:rPr>
              <w:t>10000</w:t>
            </w:r>
            <w:r w:rsidRPr="00C30FE3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C30FE3">
              <w:rPr>
                <w:rFonts w:eastAsia="Calibri" w:cstheme="minorHAnsi"/>
                <w:b/>
                <w:noProof/>
              </w:rPr>
              <w:t>38543</w:t>
            </w:r>
            <w:r w:rsidRPr="00C30FE3">
              <w:rPr>
                <w:rFonts w:eastAsia="Calibri" w:cstheme="minorHAnsi"/>
                <w:noProof/>
              </w:rPr>
              <w:t xml:space="preserve"> kms and if we subtract </w:t>
            </w:r>
            <w:r w:rsidRPr="00C30FE3">
              <w:rPr>
                <w:rFonts w:eastAsia="Calibri" w:cstheme="minorHAnsi"/>
                <w:b/>
                <w:noProof/>
              </w:rPr>
              <w:t>30000</w:t>
            </w:r>
            <w:r w:rsidRPr="00C30FE3">
              <w:rPr>
                <w:rFonts w:eastAsia="Calibri" w:cstheme="minorHAnsi"/>
                <w:noProof/>
              </w:rPr>
              <w:t xml:space="preserve"> from it, we receive </w:t>
            </w:r>
            <w:r w:rsidRPr="00C30FE3">
              <w:rPr>
                <w:rFonts w:eastAsia="Calibri" w:cstheme="minorHAnsi"/>
                <w:b/>
                <w:noProof/>
              </w:rPr>
              <w:t>8543</w:t>
            </w:r>
            <w:r w:rsidRPr="00C30FE3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4519AFCD" w14:textId="77777777" w:rsidR="00146B8A" w:rsidRPr="001913F1" w:rsidRDefault="00146B8A" w:rsidP="00F22B29">
            <w:pPr>
              <w:rPr>
                <w:rFonts w:ascii="Consolas" w:eastAsia="Calibri" w:hAnsi="Consolas" w:cs="Times New Roman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146B8A" w:rsidRPr="0052043F" w14:paraId="317A1353" w14:textId="77777777" w:rsidTr="00146B8A">
        <w:trPr>
          <w:trHeight w:val="348"/>
        </w:trPr>
        <w:tc>
          <w:tcPr>
            <w:tcW w:w="5670" w:type="dxa"/>
            <w:shd w:val="clear" w:color="auto" w:fill="D9D9D9" w:themeFill="background1" w:themeFillShade="D9"/>
          </w:tcPr>
          <w:p w14:paraId="39CE018C" w14:textId="4B9E02ED" w:rsidR="00146B8A" w:rsidRPr="0052043F" w:rsidRDefault="00146B8A" w:rsidP="00C30FE3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760" w:type="dxa"/>
            <w:shd w:val="clear" w:color="auto" w:fill="D9D9D9" w:themeFill="background1" w:themeFillShade="D9"/>
          </w:tcPr>
          <w:p w14:paraId="2F1E1E38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287A8EE0" w14:textId="77777777" w:rsidTr="00146B8A">
        <w:trPr>
          <w:trHeight w:val="5304"/>
        </w:trPr>
        <w:tc>
          <w:tcPr>
            <w:tcW w:w="5670" w:type="dxa"/>
          </w:tcPr>
          <w:p w14:paraId="10246154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5EB6917B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4',</w:t>
            </w:r>
          </w:p>
          <w:p w14:paraId="1CF7FDD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Lamborghini Veneno|11111|74',</w:t>
            </w:r>
          </w:p>
          <w:p w14:paraId="70D1F8FE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Bugatti Veyron|12345|67',</w:t>
            </w:r>
          </w:p>
          <w:p w14:paraId="424A2AF3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Koenigsegg CCXR|67890|12',</w:t>
            </w:r>
          </w:p>
          <w:p w14:paraId="325E7DBA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Aston Martin Valkryie|99900|50',</w:t>
            </w:r>
          </w:p>
          <w:p w14:paraId="6E0A0D0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Koenigsegg CCXR : 382 : 82',</w:t>
            </w:r>
          </w:p>
          <w:p w14:paraId="12A3ACA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ston Martin Valkryie : 99 : 23',</w:t>
            </w:r>
          </w:p>
          <w:p w14:paraId="2C24338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ston Martin Valkryie : 2 : 1',</w:t>
            </w:r>
          </w:p>
          <w:p w14:paraId="03DA85B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fuel : Lamborghini Veneno : 40',</w:t>
            </w:r>
          </w:p>
          <w:p w14:paraId="71494B25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Bugatti Veyron : 2000',</w:t>
            </w:r>
          </w:p>
          <w:p w14:paraId="23D4C015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Stop'</w:t>
            </w:r>
          </w:p>
          <w:p w14:paraId="5882C2A1" w14:textId="33D9A000" w:rsidR="00146B8A" w:rsidRPr="0052043F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4760" w:type="dxa"/>
          </w:tcPr>
          <w:p w14:paraId="2B718304" w14:textId="77777777" w:rsidR="00146B8A" w:rsidRPr="00636960" w:rsidRDefault="00146B8A" w:rsidP="00F22B2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3CBBF2D7" w14:textId="77777777" w:rsidR="00146B8A" w:rsidRPr="00636960" w:rsidRDefault="00146B8A" w:rsidP="00F22B2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115FF966" w14:textId="77777777" w:rsidR="00146B8A" w:rsidRPr="00636960" w:rsidRDefault="00146B8A" w:rsidP="00F22B2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29EF88FC" w14:textId="77777777" w:rsidR="00146B8A" w:rsidRPr="00636960" w:rsidRDefault="00146B8A" w:rsidP="00F22B2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6566F799" w14:textId="77777777" w:rsidR="00146B8A" w:rsidRPr="00636960" w:rsidRDefault="00146B8A" w:rsidP="00F22B2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3A35906F" w14:textId="77777777" w:rsidR="00146B8A" w:rsidRPr="00636960" w:rsidRDefault="00146B8A" w:rsidP="00F22B2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33F2C2B9" w14:textId="77777777" w:rsidR="00146B8A" w:rsidRPr="00636960" w:rsidRDefault="00146B8A" w:rsidP="00F22B2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  <w:p w14:paraId="0325093B" w14:textId="77777777" w:rsidR="00146B8A" w:rsidRPr="00636960" w:rsidRDefault="00146B8A" w:rsidP="00F22B2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3EDFBDA1" w14:textId="77777777" w:rsidR="00146B8A" w:rsidRPr="0052043F" w:rsidRDefault="00146B8A" w:rsidP="00F22B2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</w:tc>
      </w:tr>
    </w:tbl>
    <w:p w14:paraId="592EBD29" w14:textId="51658AA2" w:rsidR="00640502" w:rsidRPr="0052043F" w:rsidRDefault="00640502" w:rsidP="0052043F">
      <w:pPr>
        <w:rPr>
          <w:lang w:val="bg-BG"/>
        </w:rPr>
      </w:pPr>
    </w:p>
    <w:sectPr w:rsidR="00640502" w:rsidRPr="0052043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D28134" w14:textId="77777777" w:rsidR="006F6717" w:rsidRDefault="006F6717" w:rsidP="008068A2">
      <w:pPr>
        <w:spacing w:after="0" w:line="240" w:lineRule="auto"/>
      </w:pPr>
      <w:r>
        <w:separator/>
      </w:r>
    </w:p>
  </w:endnote>
  <w:endnote w:type="continuationSeparator" w:id="0">
    <w:p w14:paraId="0B02AC8A" w14:textId="77777777" w:rsidR="006F6717" w:rsidRDefault="006F67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E6C9A" w14:textId="77777777" w:rsidR="002146C4" w:rsidRDefault="002146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7343E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0FE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0FE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7343E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0FE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0FE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9A3CE" w14:textId="77777777" w:rsidR="002146C4" w:rsidRDefault="002146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A0B259" w14:textId="77777777" w:rsidR="006F6717" w:rsidRDefault="006F6717" w:rsidP="008068A2">
      <w:pPr>
        <w:spacing w:after="0" w:line="240" w:lineRule="auto"/>
      </w:pPr>
      <w:r>
        <w:separator/>
      </w:r>
    </w:p>
  </w:footnote>
  <w:footnote w:type="continuationSeparator" w:id="0">
    <w:p w14:paraId="29056CEE" w14:textId="77777777" w:rsidR="006F6717" w:rsidRDefault="006F671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64831" w14:textId="77777777" w:rsidR="002146C4" w:rsidRDefault="002146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9B362" w14:textId="77777777" w:rsidR="002146C4" w:rsidRDefault="002146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7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0"/>
  </w:num>
  <w:num w:numId="30">
    <w:abstractNumId w:val="20"/>
  </w:num>
  <w:num w:numId="31">
    <w:abstractNumId w:val="11"/>
  </w:num>
  <w:num w:numId="32">
    <w:abstractNumId w:val="35"/>
  </w:num>
  <w:num w:numId="33">
    <w:abstractNumId w:val="38"/>
  </w:num>
  <w:num w:numId="34">
    <w:abstractNumId w:val="23"/>
  </w:num>
  <w:num w:numId="35">
    <w:abstractNumId w:val="39"/>
  </w:num>
  <w:num w:numId="36">
    <w:abstractNumId w:val="5"/>
  </w:num>
  <w:num w:numId="37">
    <w:abstractNumId w:val="21"/>
  </w:num>
  <w:num w:numId="38">
    <w:abstractNumId w:val="14"/>
  </w:num>
  <w:num w:numId="39">
    <w:abstractNumId w:val="29"/>
  </w:num>
  <w:num w:numId="40">
    <w:abstractNumId w:val="24"/>
  </w:num>
  <w:num w:numId="41">
    <w:abstractNumId w:val="8"/>
  </w:num>
  <w:num w:numId="42">
    <w:abstractNumId w:val="31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tDQwM7U0NDNR0lEKTi0uzszPAykwrAUABO15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09CF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6B8A"/>
    <w:rsid w:val="001619DF"/>
    <w:rsid w:val="00164CDC"/>
    <w:rsid w:val="00167CF1"/>
    <w:rsid w:val="00171021"/>
    <w:rsid w:val="00175E1D"/>
    <w:rsid w:val="001828D1"/>
    <w:rsid w:val="001837BD"/>
    <w:rsid w:val="00183A2C"/>
    <w:rsid w:val="001913F1"/>
    <w:rsid w:val="001A6728"/>
    <w:rsid w:val="001B07E5"/>
    <w:rsid w:val="001B7060"/>
    <w:rsid w:val="001C1FCD"/>
    <w:rsid w:val="001D2464"/>
    <w:rsid w:val="001D50AE"/>
    <w:rsid w:val="001E1161"/>
    <w:rsid w:val="001E3FEF"/>
    <w:rsid w:val="001E7115"/>
    <w:rsid w:val="00202683"/>
    <w:rsid w:val="002146C4"/>
    <w:rsid w:val="00215FCE"/>
    <w:rsid w:val="00226397"/>
    <w:rsid w:val="002326A7"/>
    <w:rsid w:val="00232E7D"/>
    <w:rsid w:val="00262A95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2479"/>
    <w:rsid w:val="0037168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46D9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43F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A34A4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6717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921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DEE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53EE"/>
    <w:rsid w:val="009B4FB4"/>
    <w:rsid w:val="009C0C39"/>
    <w:rsid w:val="009D1805"/>
    <w:rsid w:val="009E1A09"/>
    <w:rsid w:val="009F73B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1DC7"/>
    <w:rsid w:val="00A956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23E0"/>
    <w:rsid w:val="00B62F0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B55"/>
    <w:rsid w:val="00BE399E"/>
    <w:rsid w:val="00BF1775"/>
    <w:rsid w:val="00BF201D"/>
    <w:rsid w:val="00C002EF"/>
    <w:rsid w:val="00C0490B"/>
    <w:rsid w:val="00C07904"/>
    <w:rsid w:val="00C121AF"/>
    <w:rsid w:val="00C14C80"/>
    <w:rsid w:val="00C27853"/>
    <w:rsid w:val="00C30FE3"/>
    <w:rsid w:val="00C355A5"/>
    <w:rsid w:val="00C43B64"/>
    <w:rsid w:val="00C4720B"/>
    <w:rsid w:val="00C53F37"/>
    <w:rsid w:val="00C5499A"/>
    <w:rsid w:val="00C62A0F"/>
    <w:rsid w:val="00C7331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27D"/>
    <w:rsid w:val="00D308CF"/>
    <w:rsid w:val="00D3404A"/>
    <w:rsid w:val="00D4354E"/>
    <w:rsid w:val="00D43F69"/>
    <w:rsid w:val="00D50F79"/>
    <w:rsid w:val="00D73957"/>
    <w:rsid w:val="00D745BF"/>
    <w:rsid w:val="00D8395C"/>
    <w:rsid w:val="00D84315"/>
    <w:rsid w:val="00D910AA"/>
    <w:rsid w:val="00DA028F"/>
    <w:rsid w:val="00DC28E6"/>
    <w:rsid w:val="00DC79E8"/>
    <w:rsid w:val="00DD55F0"/>
    <w:rsid w:val="00DD7BB2"/>
    <w:rsid w:val="00DE1B8E"/>
    <w:rsid w:val="00DE4C46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A49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490D32-25ED-413B-992D-265E12EF0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4</Pages>
  <Words>1087</Words>
  <Characters>619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7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7</cp:revision>
  <cp:lastPrinted>2015-10-26T22:35:00Z</cp:lastPrinted>
  <dcterms:created xsi:type="dcterms:W3CDTF">2019-11-12T12:29:00Z</dcterms:created>
  <dcterms:modified xsi:type="dcterms:W3CDTF">2021-09-23T13:50:00Z</dcterms:modified>
  <cp:category>programming; education; software engineering; software development</cp:category>
</cp:coreProperties>
</file>